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（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-五律"/>
      <w:r>
        <w:t xml:space="preserve">（二）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-七绝"/>
      <w:r>
        <w:t xml:space="preserve">（三）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-七律"/>
      <w:r>
        <w:t xml:space="preserve">（四）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东方智慧-新韵"/>
      <w:r>
        <w:t xml:space="preserve">【东方智慧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-词令"/>
      <w:r>
        <w:t xml:space="preserve">（五）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七-古诗新译"/>
      <w:r>
        <w:t xml:space="preserve">（七） 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八打油诗"/>
      <w:r>
        <w:t xml:space="preserve">（八）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21:48:53Z</dcterms:created>
  <dcterms:modified xsi:type="dcterms:W3CDTF">2021-12-27T21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